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Bunya-Arena - Gather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745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.13433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257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68770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85674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.2388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5105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78823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2418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169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1508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3451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5078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0436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.1904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9357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2166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06713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3165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65364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37145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591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2890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5003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2549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03375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2362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94694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.86012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55253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516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85340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55253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247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5078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15428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97469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5965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253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2670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699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15700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003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260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747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003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343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51639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04914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6038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71385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.57832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601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5982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6726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9716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3672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6123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019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485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55600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120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6384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007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31943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736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851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7644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4227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1751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440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2840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701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987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84533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60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0996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085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81306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7527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7054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66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3830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4936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2724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3830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36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60427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16184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8941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9136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1999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6849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233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6657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94698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4538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09651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940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62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609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1966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1966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1966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1966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19664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1966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8716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825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6846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70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62893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1855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383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5867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8385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063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0514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.20901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027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027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027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027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0273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0273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107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775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52249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9916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394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3651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1956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2814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44513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388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89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19044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511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060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271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86205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67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5630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7490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8198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7860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3923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380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680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955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1069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754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5863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922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754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126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41845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0902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08619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4362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562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993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043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8781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4123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871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0709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734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46921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38824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3428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790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5894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3428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776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4466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459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2106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708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459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26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9619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99567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9577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618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4412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295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896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169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24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6763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9454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49992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985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10698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.36451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2681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6333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5687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9421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4769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554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5777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018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1372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5777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2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45891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69666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4263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333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6099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7289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5566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0818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081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26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26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26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26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2603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260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408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623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4685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551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40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161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176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82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392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940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461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7712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95467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815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083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182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5219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76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0456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7327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447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048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2380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150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36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5727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33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33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33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33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3363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336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411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646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359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411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76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5156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0307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14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14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14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14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144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144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36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06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695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48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7942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061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461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378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114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3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513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56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973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0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449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414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82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00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414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30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586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lajense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32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25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8566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044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78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.29756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william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9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992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9810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20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411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71444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kerman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je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5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5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5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5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5874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587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1:26Z</dcterms:created>
  <dcterms:modified xsi:type="dcterms:W3CDTF">2024-08-03T1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